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AD612" w14:textId="77777777" w:rsidR="0033730C" w:rsidRDefault="00E253F9" w:rsidP="0033730C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0F25B5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33730C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67F341FC" w14:textId="77777777" w:rsidR="0033730C" w:rsidRDefault="0033730C" w:rsidP="0033730C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A374B64" w14:textId="77777777" w:rsidR="0033730C" w:rsidRDefault="0033730C" w:rsidP="0033730C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36543C48" w14:textId="77777777" w:rsidR="0033730C" w:rsidRDefault="0033730C" w:rsidP="0033730C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6CDE80A9" w14:textId="2F10A98E" w:rsidR="0033730C" w:rsidRPr="0033730C" w:rsidRDefault="0033730C" w:rsidP="0033730C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3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llege GPA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Using Residuals to Check Model Assumptions</w:t>
      </w:r>
    </w:p>
    <w:p w14:paraId="4AD17CC1" w14:textId="545F737E" w:rsidR="00711C6A" w:rsidRDefault="00000000">
      <w:pPr>
        <w:pStyle w:val="Heading2"/>
      </w:pPr>
      <w:r>
        <w:t>Reading in data:</w:t>
      </w:r>
    </w:p>
    <w:p w14:paraId="61ABD300" w14:textId="77777777" w:rsidR="00711C6A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2/ga_student_survey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ata) </w:t>
      </w:r>
      <w:r>
        <w:rPr>
          <w:rStyle w:val="CommentTok"/>
        </w:rPr>
        <w:t># check column names</w:t>
      </w:r>
    </w:p>
    <w:p w14:paraId="17CA8D81" w14:textId="77777777" w:rsidR="00711C6A" w:rsidRDefault="00000000">
      <w:pPr>
        <w:pStyle w:val="SourceCode"/>
      </w:pPr>
      <w:r>
        <w:rPr>
          <w:rStyle w:val="VerbatimChar"/>
        </w:rPr>
        <w:t xml:space="preserve">##  [1] "Height"          "Gender"          "Haircut"         "Job"            </w:t>
      </w:r>
      <w:r>
        <w:br/>
      </w:r>
      <w:r>
        <w:rPr>
          <w:rStyle w:val="VerbatimChar"/>
        </w:rPr>
        <w:t xml:space="preserve">##  [5] "Studytime"       "Smokecig"        "Dated"           "HSGPA"          </w:t>
      </w:r>
      <w:r>
        <w:br/>
      </w:r>
      <w:r>
        <w:rPr>
          <w:rStyle w:val="VerbatimChar"/>
        </w:rPr>
        <w:t xml:space="preserve">##  [9] "CGPA"            "HomeDist"        "BrowseInternet"  "WatchTV"        </w:t>
      </w:r>
      <w:r>
        <w:br/>
      </w:r>
      <w:r>
        <w:rPr>
          <w:rStyle w:val="VerbatimChar"/>
        </w:rPr>
        <w:t>## [13] "Exercise"        "ReadNewsP"       "Vegan"           "PoliticalDegree"</w:t>
      </w:r>
      <w:r>
        <w:br/>
      </w:r>
      <w:r>
        <w:rPr>
          <w:rStyle w:val="VerbatimChar"/>
        </w:rPr>
        <w:t>## [17] "PoliticalAff"</w:t>
      </w:r>
    </w:p>
    <w:p w14:paraId="50A353EC" w14:textId="77777777" w:rsidR="00711C6A" w:rsidRDefault="00000000">
      <w:pPr>
        <w:pStyle w:val="Heading2"/>
      </w:pPr>
      <w:bookmarkStart w:id="1" w:name="fitting-regression-model"/>
      <w:bookmarkEnd w:id="0"/>
      <w:r>
        <w:t>Fitting regression model</w:t>
      </w:r>
    </w:p>
    <w:p w14:paraId="24D75835" w14:textId="77777777" w:rsidR="00711C6A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CGPA </w:t>
      </w:r>
      <w:r>
        <w:rPr>
          <w:rStyle w:val="SpecialCharTok"/>
        </w:rPr>
        <w:t>~</w:t>
      </w:r>
      <w:r>
        <w:rPr>
          <w:rStyle w:val="NormalTok"/>
        </w:rPr>
        <w:t xml:space="preserve"> HSGPA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>lin.reg</w:t>
      </w:r>
    </w:p>
    <w:p w14:paraId="745FAA10" w14:textId="77777777" w:rsidR="00711C6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GPA ~ HSGPA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HSGPA  </w:t>
      </w:r>
      <w:r>
        <w:br/>
      </w:r>
      <w:r>
        <w:rPr>
          <w:rStyle w:val="VerbatimChar"/>
        </w:rPr>
        <w:t>##      1.1898       0.6369</w:t>
      </w:r>
    </w:p>
    <w:p w14:paraId="150C2C97" w14:textId="77777777" w:rsidR="00711C6A" w:rsidRDefault="00000000">
      <w:pPr>
        <w:pStyle w:val="Heading2"/>
      </w:pPr>
      <w:bookmarkStart w:id="2" w:name="to-obtain-standardized-residuals"/>
      <w:bookmarkEnd w:id="1"/>
      <w:r>
        <w:t>To obtain standardized residuals</w:t>
      </w:r>
    </w:p>
    <w:p w14:paraId="0F174B3D" w14:textId="77777777" w:rsidR="00711C6A" w:rsidRDefault="00000000">
      <w:pPr>
        <w:pStyle w:val="SourceCode"/>
      </w:pPr>
      <w:r>
        <w:rPr>
          <w:rStyle w:val="NormalTok"/>
        </w:rPr>
        <w:t xml:space="preserve">mystd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standard</w:t>
      </w:r>
      <w:r>
        <w:rPr>
          <w:rStyle w:val="NormalTok"/>
        </w:rPr>
        <w:t>(lin.reg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stdres)</w:t>
      </w:r>
    </w:p>
    <w:p w14:paraId="3678B6A4" w14:textId="329B1E75" w:rsidR="00304AA7" w:rsidRDefault="00000000" w:rsidP="00304AA7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>## -1.1921565 -1.</w:t>
      </w:r>
      <w:proofErr w:type="gramStart"/>
      <w:r>
        <w:rPr>
          <w:rStyle w:val="VerbatimChar"/>
        </w:rPr>
        <w:t>5092691  1.7105551</w:t>
      </w:r>
      <w:proofErr w:type="gramEnd"/>
      <w:r>
        <w:rPr>
          <w:rStyle w:val="VerbatimChar"/>
        </w:rPr>
        <w:t xml:space="preserve"> -0.5545109  0.0548887  1.7297650</w:t>
      </w:r>
      <w:bookmarkStart w:id="3" w:name="X100121cfa2222f3116b5230e786cc82f18c5e62"/>
      <w:bookmarkEnd w:id="2"/>
    </w:p>
    <w:p w14:paraId="03EC4B0B" w14:textId="77777777" w:rsidR="00304AA7" w:rsidRDefault="00304AA7" w:rsidP="00304AA7">
      <w:pPr>
        <w:pStyle w:val="SourceCode"/>
      </w:pPr>
    </w:p>
    <w:p w14:paraId="3328400C" w14:textId="23A61B79" w:rsidR="00711C6A" w:rsidRDefault="00000000">
      <w:pPr>
        <w:pStyle w:val="Heading2"/>
      </w:pPr>
      <w:r>
        <w:lastRenderedPageBreak/>
        <w:t>To create a histogram of the standardized residuals</w:t>
      </w:r>
    </w:p>
    <w:p w14:paraId="2A2DE779" w14:textId="77777777" w:rsidR="00711C6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 xml:space="preserve">(mystdres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Histogram'</w:t>
      </w:r>
      <w:r>
        <w:rPr>
          <w:rStyle w:val="NormalTok"/>
        </w:rPr>
        <w:t xml:space="preserve">,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tandardized Residuals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3E15E200" w14:textId="77777777" w:rsidR="00711C6A" w:rsidRDefault="00000000">
      <w:pPr>
        <w:pStyle w:val="FirstParagraph"/>
      </w:pPr>
      <w:r>
        <w:rPr>
          <w:noProof/>
        </w:rPr>
        <w:drawing>
          <wp:inline distT="0" distB="0" distL="0" distR="0" wp14:anchorId="575BF7A1" wp14:editId="5D52A77E">
            <wp:extent cx="5943600" cy="4760997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hp_12_Example_13_UsingResidualsToCheckModelAssumption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1003" cy="477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513609" w14:textId="77777777" w:rsidR="00304AA7" w:rsidRDefault="00304AA7">
      <w:pPr>
        <w:pStyle w:val="Heading2"/>
      </w:pPr>
      <w:bookmarkStart w:id="4" w:name="to-create-a-histogram-of-the-boxplot"/>
      <w:bookmarkEnd w:id="3"/>
    </w:p>
    <w:p w14:paraId="4AF50FD3" w14:textId="77777777" w:rsidR="00304AA7" w:rsidRDefault="00304AA7">
      <w:pPr>
        <w:pStyle w:val="Heading2"/>
      </w:pPr>
    </w:p>
    <w:p w14:paraId="0D509E67" w14:textId="77777777" w:rsidR="00304AA7" w:rsidRDefault="00304AA7">
      <w:pPr>
        <w:pStyle w:val="Heading2"/>
      </w:pPr>
    </w:p>
    <w:p w14:paraId="7E56D47D" w14:textId="77777777" w:rsidR="00304AA7" w:rsidRDefault="00304AA7">
      <w:pPr>
        <w:pStyle w:val="Heading2"/>
      </w:pPr>
    </w:p>
    <w:p w14:paraId="20B1034E" w14:textId="77777777" w:rsidR="00304AA7" w:rsidRDefault="00304AA7">
      <w:pPr>
        <w:pStyle w:val="Heading2"/>
      </w:pPr>
    </w:p>
    <w:p w14:paraId="2995E79B" w14:textId="77777777" w:rsidR="00304AA7" w:rsidRDefault="00304AA7">
      <w:pPr>
        <w:pStyle w:val="Heading2"/>
      </w:pPr>
    </w:p>
    <w:p w14:paraId="1326DDF9" w14:textId="77777777" w:rsidR="00304AA7" w:rsidRPr="00304AA7" w:rsidRDefault="00304AA7" w:rsidP="00304AA7">
      <w:pPr>
        <w:pStyle w:val="BodyText"/>
      </w:pPr>
    </w:p>
    <w:p w14:paraId="688BFA0E" w14:textId="448BE55B" w:rsidR="00711C6A" w:rsidRDefault="00000000">
      <w:pPr>
        <w:pStyle w:val="Heading2"/>
      </w:pPr>
      <w:r>
        <w:lastRenderedPageBreak/>
        <w:t>To create a histogram of the boxplot</w:t>
      </w:r>
    </w:p>
    <w:p w14:paraId="5D04E60B" w14:textId="77777777" w:rsidR="00711C6A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mystdres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gree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Boxplot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Standardized Residuals'</w:t>
      </w:r>
      <w:r>
        <w:rPr>
          <w:rStyle w:val="NormalTok"/>
        </w:rPr>
        <w:t>)</w:t>
      </w:r>
    </w:p>
    <w:p w14:paraId="1FFA109C" w14:textId="77777777" w:rsidR="00711C6A" w:rsidRDefault="00000000">
      <w:pPr>
        <w:pStyle w:val="FirstParagraph"/>
      </w:pPr>
      <w:r>
        <w:rPr>
          <w:noProof/>
        </w:rPr>
        <w:drawing>
          <wp:inline distT="0" distB="0" distL="0" distR="0" wp14:anchorId="3A484848" wp14:editId="2B8CF8E1">
            <wp:extent cx="5943600" cy="4465346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Chp_12_Example_13_UsingResidualsToCheckModelAssumption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068" cy="448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sectPr w:rsidR="00711C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91F6C2" w14:textId="77777777" w:rsidR="00E253F9" w:rsidRDefault="00E253F9">
      <w:pPr>
        <w:spacing w:after="0"/>
      </w:pPr>
      <w:r>
        <w:separator/>
      </w:r>
    </w:p>
  </w:endnote>
  <w:endnote w:type="continuationSeparator" w:id="0">
    <w:p w14:paraId="442E3690" w14:textId="77777777" w:rsidR="00E253F9" w:rsidRDefault="00E253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815857" w14:textId="77777777" w:rsidR="00E253F9" w:rsidRDefault="00E253F9">
      <w:r>
        <w:separator/>
      </w:r>
    </w:p>
  </w:footnote>
  <w:footnote w:type="continuationSeparator" w:id="0">
    <w:p w14:paraId="4B6AC7E0" w14:textId="77777777" w:rsidR="00E253F9" w:rsidRDefault="00E253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B82F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8397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1C6A"/>
    <w:rsid w:val="00304AA7"/>
    <w:rsid w:val="0033730C"/>
    <w:rsid w:val="00711C6A"/>
    <w:rsid w:val="00E253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29620D8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0T13:42:00Z</dcterms:created>
  <dcterms:modified xsi:type="dcterms:W3CDTF">2022-07-20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